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7E700B">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7E700B"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FA63CD7"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7E700B">
                              <w:rPr>
                                <w:rFonts w:ascii="Arial" w:hAnsi="Arial" w:cs="Arial"/>
                                <w:bCs/>
                                <w:sz w:val="28"/>
                                <w:szCs w:val="28"/>
                                <w:highlight w:val="yellow"/>
                              </w:rPr>
                              <w:t>Conservativ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FA63CD7"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7E700B">
                        <w:rPr>
                          <w:rFonts w:ascii="Arial" w:hAnsi="Arial" w:cs="Arial"/>
                          <w:bCs/>
                          <w:sz w:val="28"/>
                          <w:szCs w:val="28"/>
                          <w:highlight w:val="yellow"/>
                        </w:rPr>
                        <w:t>Conservative</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5A59"/>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7E700B"/>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A164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A139B"/>
    <w:rsid w:val="00DD1397"/>
    <w:rsid w:val="00DE709E"/>
    <w:rsid w:val="00E31797"/>
    <w:rsid w:val="00E337C3"/>
    <w:rsid w:val="00E3422B"/>
    <w:rsid w:val="00E35C84"/>
    <w:rsid w:val="00E42DDD"/>
    <w:rsid w:val="00E92905"/>
    <w:rsid w:val="00E965F0"/>
    <w:rsid w:val="00EA43BC"/>
    <w:rsid w:val="00EC092B"/>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4:00:00Z</dcterms:created>
  <dcterms:modified xsi:type="dcterms:W3CDTF">2022-10-18T04:00:00Z</dcterms:modified>
</cp:coreProperties>
</file>